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6b82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673ee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2c80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a724a4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d8394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e5e42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9294a3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9cf10b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7:15:11Z</dcterms:created>
  <dcterms:modified xsi:type="dcterms:W3CDTF">2022-05-09T17:15:11Z</dcterms:modified>
</cp:coreProperties>
</file>